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52648" w14:textId="3E17EF62" w:rsidR="00BD05E0" w:rsidRPr="00D65F39" w:rsidRDefault="00BD05E0" w:rsidP="003E257B">
      <w:pPr>
        <w:spacing w:line="480" w:lineRule="auto"/>
        <w:ind w:firstLine="0"/>
        <w:jc w:val="both"/>
      </w:pPr>
      <w:r w:rsidRPr="00D65F39">
        <w:t>&lt;name&gt; Tahmidul Alam &lt;/name&gt;</w:t>
      </w:r>
    </w:p>
    <w:p w14:paraId="049E7960" w14:textId="05D3F916" w:rsidR="00336B4D" w:rsidRPr="00D65F39" w:rsidRDefault="00BD05E0" w:rsidP="003E257B">
      <w:pPr>
        <w:spacing w:line="480" w:lineRule="auto"/>
        <w:ind w:firstLine="0"/>
        <w:jc w:val="both"/>
      </w:pPr>
      <w:r w:rsidRPr="00D65F39">
        <w:t>&lt;assignmentname&gt; Real World Writing Problem &lt;/assignmentname&gt;</w:t>
      </w:r>
    </w:p>
    <w:p w14:paraId="4C18C824" w14:textId="3F5F67FD" w:rsidR="00FB049A" w:rsidRPr="00D65F39" w:rsidRDefault="005658C5" w:rsidP="003E257B">
      <w:pPr>
        <w:spacing w:line="480" w:lineRule="auto"/>
        <w:ind w:firstLine="0"/>
        <w:jc w:val="both"/>
      </w:pPr>
      <w:r w:rsidRPr="00D65F39">
        <w:tab/>
      </w:r>
      <w:r w:rsidR="00460D50" w:rsidRPr="00D65F39">
        <w:t>There</w:t>
      </w:r>
      <w:r w:rsidRPr="00D65F39">
        <w:t xml:space="preserve"> are </w:t>
      </w:r>
      <w:r w:rsidR="00217587" w:rsidRPr="00D65F39">
        <w:t>two things that changed our world: Communication and Networking.</w:t>
      </w:r>
      <w:r w:rsidR="004247A8" w:rsidRPr="00D65F39">
        <w:t xml:space="preserve"> Communication means </w:t>
      </w:r>
      <w:r w:rsidR="00460D50" w:rsidRPr="00D65F39">
        <w:t xml:space="preserve">actively </w:t>
      </w:r>
      <w:r w:rsidR="00390D6A" w:rsidRPr="00D65F39">
        <w:t xml:space="preserve">talking with </w:t>
      </w:r>
      <w:r w:rsidR="000B427C" w:rsidRPr="00D65F39">
        <w:t xml:space="preserve">someone without </w:t>
      </w:r>
      <w:r w:rsidR="007C0152" w:rsidRPr="00D65F39">
        <w:t>facing any interruptions. Networking means making connections and being a part of the circle.</w:t>
      </w:r>
      <w:r w:rsidR="008C51E0" w:rsidRPr="00D65F39">
        <w:t xml:space="preserve"> Networking </w:t>
      </w:r>
      <w:r w:rsidR="00E57B4B" w:rsidRPr="00D65F39">
        <w:t>can be done thanks to the help of the internet.</w:t>
      </w:r>
      <w:r w:rsidR="00E2436F" w:rsidRPr="00D65F39">
        <w:t xml:space="preserve"> The internet allowed the world to experience</w:t>
      </w:r>
      <w:r w:rsidR="00F5632B" w:rsidRPr="00D65F39">
        <w:t xml:space="preserve"> </w:t>
      </w:r>
      <w:r w:rsidR="00E2436F" w:rsidRPr="00D65F39">
        <w:t xml:space="preserve">a </w:t>
      </w:r>
      <w:r w:rsidR="00A52EC1" w:rsidRPr="00D65F39">
        <w:t>revolution that we call “21</w:t>
      </w:r>
      <w:r w:rsidR="00A52EC1" w:rsidRPr="00D65F39">
        <w:rPr>
          <w:vertAlign w:val="superscript"/>
        </w:rPr>
        <w:t>st</w:t>
      </w:r>
      <w:r w:rsidR="00A52EC1" w:rsidRPr="00D65F39">
        <w:t xml:space="preserve"> Century”. The 21</w:t>
      </w:r>
      <w:r w:rsidR="00A52EC1" w:rsidRPr="00D65F39">
        <w:rPr>
          <w:vertAlign w:val="superscript"/>
        </w:rPr>
        <w:t>st</w:t>
      </w:r>
      <w:r w:rsidR="00A52EC1" w:rsidRPr="00D65F39">
        <w:t xml:space="preserve"> Century </w:t>
      </w:r>
      <w:r w:rsidR="00AA443B" w:rsidRPr="00D65F39">
        <w:t>allowed</w:t>
      </w:r>
      <w:r w:rsidR="00EF7226" w:rsidRPr="00D65F39">
        <w:t xml:space="preserve"> </w:t>
      </w:r>
      <w:r w:rsidR="006D75F8" w:rsidRPr="00D65F39">
        <w:t>Facebook, Snapchat, and even Gmail to reach the market.</w:t>
      </w:r>
      <w:r w:rsidR="00D861DC" w:rsidRPr="00D65F39">
        <w:t xml:space="preserve"> As a result, these applications became popular up to the point where </w:t>
      </w:r>
      <w:r w:rsidR="004D5EF0" w:rsidRPr="00D65F39">
        <w:t xml:space="preserve">simple things like </w:t>
      </w:r>
      <w:r w:rsidR="008D2E0F" w:rsidRPr="00D65F39">
        <w:t>networking and</w:t>
      </w:r>
      <w:r w:rsidR="000A27D6" w:rsidRPr="00D65F39">
        <w:t xml:space="preserve"> calculating became possible.</w:t>
      </w:r>
    </w:p>
    <w:p w14:paraId="1FA6E363" w14:textId="6BA4C4A4" w:rsidR="005B0638" w:rsidRPr="00D65F39" w:rsidRDefault="005B0638" w:rsidP="003E257B">
      <w:pPr>
        <w:spacing w:line="480" w:lineRule="auto"/>
        <w:ind w:firstLine="0"/>
        <w:jc w:val="both"/>
      </w:pPr>
      <w:r w:rsidRPr="00D65F39">
        <w:tab/>
      </w:r>
      <w:r w:rsidR="00893B8E" w:rsidRPr="00D65F39">
        <w:t xml:space="preserve">Before the </w:t>
      </w:r>
      <w:r w:rsidR="00F934B9" w:rsidRPr="00D65F39">
        <w:t xml:space="preserve">internet, people spoke to each other by telephones. Created by Alexander Graham Bell, the first telephone allowed people to talk to each other </w:t>
      </w:r>
      <w:r w:rsidR="004635C1" w:rsidRPr="00D65F39">
        <w:t xml:space="preserve">in their local area </w:t>
      </w:r>
      <w:r w:rsidR="00F567D3" w:rsidRPr="00D65F39">
        <w:t xml:space="preserve">(1 block radius, as </w:t>
      </w:r>
      <w:r w:rsidR="00BD0E1C" w:rsidRPr="00D65F39">
        <w:t>wireless calling</w:t>
      </w:r>
      <w:r w:rsidR="004635C1" w:rsidRPr="00D65F39">
        <w:t xml:space="preserve"> was not a feature yet). </w:t>
      </w:r>
      <w:r w:rsidR="008335E3" w:rsidRPr="00D65F39">
        <w:t xml:space="preserve">While the rich could afford telephones, an alternative to cell phones were </w:t>
      </w:r>
      <w:r w:rsidR="00851CFA" w:rsidRPr="00D65F39">
        <w:t xml:space="preserve">two-way radio transmissions. </w:t>
      </w:r>
      <w:r w:rsidR="0078312E" w:rsidRPr="00D65F39">
        <w:t>In other words, think walkie talkies.</w:t>
      </w:r>
      <w:r w:rsidR="00840DD7" w:rsidRPr="00D65F39">
        <w:t xml:space="preserve"> </w:t>
      </w:r>
      <w:r w:rsidR="00DB6AF9" w:rsidRPr="00D65F39">
        <w:t xml:space="preserve">They were useful for transmission purposes but not very efficient because of battery life. The point is that </w:t>
      </w:r>
      <w:r w:rsidR="003C33EB" w:rsidRPr="00D65F39">
        <w:t xml:space="preserve">telephones were revolutionary. People can </w:t>
      </w:r>
      <w:r w:rsidR="00453D71" w:rsidRPr="00D65F39">
        <w:t>talk long distance without any troubles at all.</w:t>
      </w:r>
    </w:p>
    <w:p w14:paraId="7419579E" w14:textId="6125A51A" w:rsidR="0070505F" w:rsidRPr="00D65F39" w:rsidRDefault="00AA18EA" w:rsidP="003E257B">
      <w:pPr>
        <w:spacing w:line="480" w:lineRule="auto"/>
        <w:ind w:firstLine="0"/>
        <w:jc w:val="both"/>
      </w:pPr>
      <w:r w:rsidRPr="00D65F39">
        <w:tab/>
        <w:t xml:space="preserve">While earlier telephones were not “modernized”, the invention of the internet brought about </w:t>
      </w:r>
      <w:r w:rsidR="009418D1" w:rsidRPr="00D65F39">
        <w:t xml:space="preserve">a new </w:t>
      </w:r>
      <w:r w:rsidR="00710DDE" w:rsidRPr="00D65F39">
        <w:t>era.</w:t>
      </w:r>
      <w:r w:rsidR="003A3C05" w:rsidRPr="00D65F39">
        <w:t xml:space="preserve"> </w:t>
      </w:r>
      <w:r w:rsidR="00AA2E3B" w:rsidRPr="00D65F39">
        <w:t>The internet became popular in the 1990s, but the research component (TCP/IP</w:t>
      </w:r>
      <w:r w:rsidR="00AA2E3B" w:rsidRPr="00D65F39">
        <w:rPr>
          <w:rStyle w:val="FootnoteReference"/>
        </w:rPr>
        <w:footnoteReference w:id="1"/>
      </w:r>
      <w:r w:rsidR="000A05F7" w:rsidRPr="00D65F39">
        <w:t>) began in 1983</w:t>
      </w:r>
      <w:r w:rsidR="00A30673" w:rsidRPr="00D65F39">
        <w:t xml:space="preserve">, according to </w:t>
      </w:r>
      <w:r w:rsidR="00595A31" w:rsidRPr="00D65F39">
        <w:t>History</w:t>
      </w:r>
      <w:r w:rsidR="00595A31" w:rsidRPr="00D65F39">
        <w:rPr>
          <w:rStyle w:val="FootnoteReference"/>
        </w:rPr>
        <w:footnoteReference w:id="2"/>
      </w:r>
      <w:r w:rsidR="007D27A0" w:rsidRPr="00D65F39">
        <w:t>.</w:t>
      </w:r>
      <w:r w:rsidR="00B8553C" w:rsidRPr="00D65F39">
        <w:t xml:space="preserve"> </w:t>
      </w:r>
      <w:r w:rsidR="00376DF6" w:rsidRPr="00D65F39">
        <w:t>The usage of “packets” were revolutionary as “packet switching … allow[ed] multiple computer to communicate on a single network</w:t>
      </w:r>
      <w:r w:rsidR="00946B26" w:rsidRPr="00D65F39">
        <w:t xml:space="preserve">”. </w:t>
      </w:r>
      <w:r w:rsidR="00472BF5" w:rsidRPr="00D65F39">
        <w:t>In other words, computers connecting to the same network.</w:t>
      </w:r>
      <w:r w:rsidR="00141572" w:rsidRPr="00D65F39">
        <w:t xml:space="preserve"> This would allow LAN</w:t>
      </w:r>
      <w:r w:rsidR="00141572" w:rsidRPr="00D65F39">
        <w:rPr>
          <w:rStyle w:val="FootnoteReference"/>
        </w:rPr>
        <w:footnoteReference w:id="3"/>
      </w:r>
      <w:r w:rsidR="00141572" w:rsidRPr="00D65F39">
        <w:t xml:space="preserve"> connection</w:t>
      </w:r>
      <w:r w:rsidR="00AE3D55" w:rsidRPr="00D65F39">
        <w:t xml:space="preserve"> in the future (for gaming experiences).</w:t>
      </w:r>
      <w:r w:rsidR="00FB7BD1" w:rsidRPr="00D65F39">
        <w:t xml:space="preserve"> While the internet is </w:t>
      </w:r>
      <w:r w:rsidR="006736A1" w:rsidRPr="00D65F39">
        <w:t xml:space="preserve">a vast </w:t>
      </w:r>
      <w:r w:rsidR="00115653" w:rsidRPr="00D65F39">
        <w:t>topic to speak about, it enhanced the earlier technologies.</w:t>
      </w:r>
      <w:r w:rsidR="004E6A79" w:rsidRPr="00D65F39">
        <w:t xml:space="preserve"> The </w:t>
      </w:r>
      <w:r w:rsidR="00296B4F" w:rsidRPr="00D65F39">
        <w:t>talk</w:t>
      </w:r>
      <w:r w:rsidR="004E6A79" w:rsidRPr="00D65F39">
        <w:t xml:space="preserve"> of telephones, for instance, </w:t>
      </w:r>
      <w:r w:rsidR="0034297C" w:rsidRPr="00D65F39">
        <w:t xml:space="preserve">was enhanced after </w:t>
      </w:r>
      <w:r w:rsidR="006E7FCC" w:rsidRPr="00D65F39">
        <w:t xml:space="preserve">the world’s first </w:t>
      </w:r>
      <w:r w:rsidR="0034297C" w:rsidRPr="00D65F39">
        <w:t xml:space="preserve">smartphone came out in </w:t>
      </w:r>
      <w:r w:rsidR="00EA52C0" w:rsidRPr="00D65F39">
        <w:t>1992.</w:t>
      </w:r>
      <w:r w:rsidR="005818D1" w:rsidRPr="00D65F39">
        <w:t xml:space="preserve"> </w:t>
      </w:r>
      <w:r w:rsidR="009E331E" w:rsidRPr="00D65F39">
        <w:t>IBM’s Si</w:t>
      </w:r>
      <w:bookmarkStart w:id="0" w:name="_GoBack"/>
      <w:bookmarkEnd w:id="0"/>
      <w:r w:rsidR="009E331E" w:rsidRPr="00D65F39">
        <w:t xml:space="preserve">mon Personal </w:t>
      </w:r>
      <w:r w:rsidR="009E331E" w:rsidRPr="00D65F39">
        <w:lastRenderedPageBreak/>
        <w:t xml:space="preserve">Communicator </w:t>
      </w:r>
      <w:r w:rsidR="006B4887" w:rsidRPr="00D65F39">
        <w:t xml:space="preserve">may have limited functions than the world’s first iPhone in 2007, </w:t>
      </w:r>
      <w:r w:rsidR="00C91E80" w:rsidRPr="00D65F39">
        <w:t>it has the same “modern” functionalities as today’s smartphones</w:t>
      </w:r>
      <w:r w:rsidR="00024E6F" w:rsidRPr="00D65F39">
        <w:rPr>
          <w:rStyle w:val="FootnoteReference"/>
        </w:rPr>
        <w:footnoteReference w:id="4"/>
      </w:r>
      <w:r w:rsidR="00BB6D15" w:rsidRPr="00D65F39">
        <w:t>.</w:t>
      </w:r>
    </w:p>
    <w:p w14:paraId="7C3BCD81" w14:textId="0CFBF591" w:rsidR="007D66D6" w:rsidRPr="00D65F39" w:rsidRDefault="007D66D6" w:rsidP="003E257B">
      <w:pPr>
        <w:spacing w:line="480" w:lineRule="auto"/>
        <w:ind w:firstLine="0"/>
        <w:jc w:val="both"/>
      </w:pPr>
      <w:r w:rsidRPr="00D65F39">
        <w:tab/>
        <w:t>While IBM’s Simon Personal Communicator became modernized, it’s</w:t>
      </w:r>
      <w:r w:rsidR="005D2329" w:rsidRPr="00D65F39">
        <w:t xml:space="preserve"> popularity </w:t>
      </w:r>
      <w:r w:rsidR="006741CC" w:rsidRPr="00D65F39">
        <w:t>spread throughout the world.</w:t>
      </w:r>
      <w:r w:rsidR="00201B0F" w:rsidRPr="00D65F39">
        <w:t xml:space="preserve"> </w:t>
      </w:r>
      <w:r w:rsidR="002267B0" w:rsidRPr="00D65F39">
        <w:t xml:space="preserve">Even though </w:t>
      </w:r>
      <w:r w:rsidR="007214F1" w:rsidRPr="00D65F39">
        <w:t xml:space="preserve">the world was just getting used to radio and television, </w:t>
      </w:r>
      <w:r w:rsidR="00530808" w:rsidRPr="00D65F39">
        <w:t>the use of “smartphones” would allow long distance calling (telephones’ enhanced attribute, thanks to the internet).</w:t>
      </w:r>
      <w:r w:rsidR="000545CF" w:rsidRPr="00D65F39">
        <w:t xml:space="preserve"> Wireless communications such as Wi-Fi </w:t>
      </w:r>
      <w:r w:rsidR="00B462D0" w:rsidRPr="00D65F39">
        <w:t xml:space="preserve">would change the way we live our lives in terms of reliance </w:t>
      </w:r>
      <w:r w:rsidR="00234E68" w:rsidRPr="00D65F39">
        <w:t>in</w:t>
      </w:r>
      <w:r w:rsidR="00B462D0" w:rsidRPr="00D65F39">
        <w:t xml:space="preserve"> technology.</w:t>
      </w:r>
      <w:r w:rsidR="00186022" w:rsidRPr="00D65F39">
        <w:t xml:space="preserve"> Since the use of technology would reach its peak</w:t>
      </w:r>
      <w:r w:rsidR="00721084" w:rsidRPr="00D65F39">
        <w:t xml:space="preserve">, the use of underwater cables would be implemented </w:t>
      </w:r>
      <w:r w:rsidR="005E57F2" w:rsidRPr="00D65F39">
        <w:t>to</w:t>
      </w:r>
      <w:r w:rsidR="00721084" w:rsidRPr="00D65F39">
        <w:t xml:space="preserve"> supply Wi-Fi around the world. Wireless </w:t>
      </w:r>
      <w:r w:rsidR="001E1823" w:rsidRPr="00D65F39">
        <w:t>networking allows everyone in the world to talk to each other, search for adventures, and have fun with their family</w:t>
      </w:r>
      <w:r w:rsidR="005E57F2" w:rsidRPr="00D65F39">
        <w:t xml:space="preserve"> members.</w:t>
      </w:r>
    </w:p>
    <w:p w14:paraId="3908851B" w14:textId="7E08CD08" w:rsidR="003A0539" w:rsidRPr="00D65F39" w:rsidRDefault="003A0539" w:rsidP="003E257B">
      <w:pPr>
        <w:spacing w:line="480" w:lineRule="auto"/>
        <w:ind w:firstLine="0"/>
        <w:jc w:val="both"/>
      </w:pPr>
      <w:r w:rsidRPr="00D65F39">
        <w:tab/>
        <w:t xml:space="preserve">Video chat applications such as Skype, Imo, Viber, and other apps connected everyone around the world. For example, </w:t>
      </w:r>
      <w:r w:rsidR="004F50E5" w:rsidRPr="00D65F39">
        <w:t xml:space="preserve">someone traveling to the Bahamas would use video chat to show their family in </w:t>
      </w:r>
      <w:r w:rsidR="00696D5F" w:rsidRPr="00D65F39">
        <w:t>Argentina what the Bahamas look like. In fact, video chat was derived from satellite imagery collected by NASA’s space explorations.</w:t>
      </w:r>
      <w:r w:rsidR="00C84337" w:rsidRPr="00D65F39">
        <w:t xml:space="preserve"> Research and Development projects such as the Hubble Telescope had to use wireless networking to transport images from outer space into Earth. </w:t>
      </w:r>
    </w:p>
    <w:p w14:paraId="32AEB94C" w14:textId="522811BB" w:rsidR="00342627" w:rsidRPr="00D65F39" w:rsidRDefault="00342627" w:rsidP="003E257B">
      <w:pPr>
        <w:spacing w:line="480" w:lineRule="auto"/>
        <w:ind w:firstLine="0"/>
        <w:jc w:val="both"/>
      </w:pPr>
      <w:r w:rsidRPr="00D65F39">
        <w:tab/>
      </w:r>
      <w:r w:rsidR="0062043C" w:rsidRPr="00D65F39">
        <w:t>The earlier technologies were modernized thanks to wireless computing</w:t>
      </w:r>
      <w:r w:rsidR="00B477AF" w:rsidRPr="00D65F39">
        <w:t>.</w:t>
      </w:r>
      <w:r w:rsidR="001A67EB" w:rsidRPr="00D65F39">
        <w:t xml:space="preserve"> The innovations in network, wireless, and mobile computing still gets developed today.</w:t>
      </w:r>
      <w:r w:rsidR="00083B0B" w:rsidRPr="00D65F39">
        <w:t xml:space="preserve"> Innovations </w:t>
      </w:r>
      <w:r w:rsidR="000E4661" w:rsidRPr="00D65F39">
        <w:t>are</w:t>
      </w:r>
      <w:r w:rsidR="00083B0B" w:rsidRPr="00D65F39">
        <w:t xml:space="preserve"> </w:t>
      </w:r>
      <w:r w:rsidR="000E4661" w:rsidRPr="00D65F39">
        <w:t>constantly occurring</w:t>
      </w:r>
      <w:r w:rsidR="005442BF" w:rsidRPr="00D65F39">
        <w:t xml:space="preserve">, it does not stop. All the ideas are modified one after the other. If innovation were to stop, then the new iPhone would not come out; the new </w:t>
      </w:r>
      <w:r w:rsidR="004D48E3" w:rsidRPr="00D65F39">
        <w:t>Call of Duty would not come out; not even the new Samsung Galaxy</w:t>
      </w:r>
      <w:r w:rsidR="00A95B6D" w:rsidRPr="00D65F39">
        <w:t xml:space="preserve"> smartphone.</w:t>
      </w:r>
    </w:p>
    <w:p w14:paraId="3B379558" w14:textId="21208340" w:rsidR="0048517A" w:rsidRPr="00D65F39" w:rsidRDefault="005B3510" w:rsidP="003E257B">
      <w:pPr>
        <w:spacing w:line="480" w:lineRule="auto"/>
        <w:ind w:firstLine="0"/>
        <w:jc w:val="both"/>
      </w:pPr>
      <w:r w:rsidRPr="00D65F39">
        <w:lastRenderedPageBreak/>
        <w:tab/>
        <w:t>Networking is a</w:t>
      </w:r>
      <w:r w:rsidR="0035327F" w:rsidRPr="00D65F39">
        <w:t xml:space="preserve"> very good way to implement innovation into reality. </w:t>
      </w:r>
      <w:r w:rsidR="007043C5" w:rsidRPr="00D65F39">
        <w:t xml:space="preserve">In a similar topic, </w:t>
      </w:r>
      <w:r w:rsidR="008A3739" w:rsidRPr="00D65F39">
        <w:t>researchers are looking into 5G internet</w:t>
      </w:r>
      <w:r w:rsidR="0088341C" w:rsidRPr="00D65F39">
        <w:rPr>
          <w:rStyle w:val="FootnoteReference"/>
        </w:rPr>
        <w:footnoteReference w:id="5"/>
      </w:r>
      <w:r w:rsidR="00AA70A6" w:rsidRPr="00D65F39">
        <w:t>.</w:t>
      </w:r>
      <w:r w:rsidR="004B7D81" w:rsidRPr="00D65F39">
        <w:t xml:space="preserve"> 5G internet is supposed to be the new “thing” of the 21</w:t>
      </w:r>
      <w:r w:rsidR="004B7D81" w:rsidRPr="00D65F39">
        <w:rPr>
          <w:vertAlign w:val="superscript"/>
        </w:rPr>
        <w:t>st</w:t>
      </w:r>
      <w:r w:rsidR="004B7D81" w:rsidRPr="00D65F39">
        <w:t xml:space="preserve"> century.</w:t>
      </w:r>
      <w:r w:rsidR="0039622A" w:rsidRPr="00D65F39">
        <w:t xml:space="preserve"> If implemented correctly, </w:t>
      </w:r>
      <w:r w:rsidR="0048517A" w:rsidRPr="00D65F39">
        <w:t>this will “accelerate innovation”. The internet that we all have been using will be faster. The only downside is that the internet company will charge you more for getting a faster internet, but who can say no to fast internet? Qualcomm</w:t>
      </w:r>
      <w:r w:rsidR="00321176" w:rsidRPr="00D65F39">
        <w:t xml:space="preserve">, the lead researcher of the 5G project, believes that </w:t>
      </w:r>
      <w:r w:rsidR="00FB4112" w:rsidRPr="00D65F39">
        <w:t>the result</w:t>
      </w:r>
      <w:r w:rsidR="00321176" w:rsidRPr="00D65F39">
        <w:t xml:space="preserve"> of 5G will bring about the “</w:t>
      </w:r>
      <w:proofErr w:type="gramStart"/>
      <w:r w:rsidR="00321176" w:rsidRPr="00D65F39">
        <w:t>early stages</w:t>
      </w:r>
      <w:proofErr w:type="gramEnd"/>
      <w:r w:rsidR="00321176" w:rsidRPr="00D65F39">
        <w:t xml:space="preserve"> of the next technological revolution”. With the use of 5G, wireless </w:t>
      </w:r>
      <w:r w:rsidR="00F75A48" w:rsidRPr="00D65F39">
        <w:t>networking and computations will bring about a new era.</w:t>
      </w:r>
    </w:p>
    <w:p w14:paraId="7757F92D" w14:textId="01B212A5" w:rsidR="00F75A48" w:rsidRPr="00D65F39" w:rsidRDefault="00F75A48" w:rsidP="003E257B">
      <w:pPr>
        <w:spacing w:line="480" w:lineRule="auto"/>
        <w:ind w:firstLine="0"/>
        <w:jc w:val="both"/>
      </w:pPr>
      <w:r w:rsidRPr="00D65F39">
        <w:tab/>
        <w:t xml:space="preserve">Even though </w:t>
      </w:r>
      <w:r w:rsidR="00053A15" w:rsidRPr="00D65F39">
        <w:t xml:space="preserve">mobile, wireless, and network computing involves </w:t>
      </w:r>
      <w:r w:rsidR="00523304" w:rsidRPr="00D65F39">
        <w:t>innovation, the world in which we live in will continue to change.</w:t>
      </w:r>
      <w:r w:rsidR="005178A5" w:rsidRPr="00D65F39">
        <w:t xml:space="preserve"> Advances in technology is happening by the second (think binaries in a supercomputer).</w:t>
      </w:r>
      <w:r w:rsidR="00FE7173" w:rsidRPr="00D65F39">
        <w:t xml:space="preserve"> The </w:t>
      </w:r>
      <w:r w:rsidR="00DE76E5" w:rsidRPr="00D65F39">
        <w:t>encryptions to government firewalls are becoming more secure and harder to crack. The possibilities are endless. With just a simple telephone, smartphones came out</w:t>
      </w:r>
      <w:r w:rsidR="00451470" w:rsidRPr="00D65F39">
        <w:t>. With just the internet, Wi-Fi came out. With Wi-Fi, there came the use of LAN</w:t>
      </w:r>
      <w:r w:rsidR="001030B6" w:rsidRPr="00D65F39">
        <w:t xml:space="preserve"> services and </w:t>
      </w:r>
      <w:r w:rsidR="00981526" w:rsidRPr="00D65F39">
        <w:t xml:space="preserve">worldwide connectivity. These changes happened mostly because of innovation. The internet did play a role but lets all not forget who </w:t>
      </w:r>
      <w:r w:rsidR="00763DB0" w:rsidRPr="00D65F39">
        <w:t>the real innovators are</w:t>
      </w:r>
      <w:r w:rsidR="00981526" w:rsidRPr="00D65F39">
        <w:t>: our imagination.</w:t>
      </w:r>
    </w:p>
    <w:sectPr w:rsidR="00F75A48" w:rsidRPr="00D65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F9B31" w14:textId="77777777" w:rsidR="004F5000" w:rsidRDefault="004F5000" w:rsidP="00AA2E3B">
      <w:pPr>
        <w:spacing w:after="0" w:line="240" w:lineRule="auto"/>
      </w:pPr>
      <w:r>
        <w:separator/>
      </w:r>
    </w:p>
  </w:endnote>
  <w:endnote w:type="continuationSeparator" w:id="0">
    <w:p w14:paraId="4DE5702B" w14:textId="77777777" w:rsidR="004F5000" w:rsidRDefault="004F5000" w:rsidP="00AA2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D7C34D" w14:textId="77777777" w:rsidR="004F5000" w:rsidRDefault="004F5000" w:rsidP="00AA2E3B">
      <w:pPr>
        <w:spacing w:after="0" w:line="240" w:lineRule="auto"/>
      </w:pPr>
      <w:r>
        <w:separator/>
      </w:r>
    </w:p>
  </w:footnote>
  <w:footnote w:type="continuationSeparator" w:id="0">
    <w:p w14:paraId="40A02928" w14:textId="77777777" w:rsidR="004F5000" w:rsidRDefault="004F5000" w:rsidP="00AA2E3B">
      <w:pPr>
        <w:spacing w:after="0" w:line="240" w:lineRule="auto"/>
      </w:pPr>
      <w:r>
        <w:continuationSeparator/>
      </w:r>
    </w:p>
  </w:footnote>
  <w:footnote w:id="1">
    <w:p w14:paraId="36898E3B" w14:textId="70E041D6" w:rsidR="00AA2E3B" w:rsidRDefault="00AA2E3B">
      <w:pPr>
        <w:pStyle w:val="FootnoteText"/>
      </w:pPr>
      <w:r>
        <w:rPr>
          <w:rStyle w:val="FootnoteReference"/>
        </w:rPr>
        <w:footnoteRef/>
      </w:r>
      <w:r>
        <w:t xml:space="preserve"> Transmission Control Protocol/ Internet Protocol</w:t>
      </w:r>
    </w:p>
  </w:footnote>
  <w:footnote w:id="2">
    <w:p w14:paraId="2C8F6A6A" w14:textId="372725A1" w:rsidR="00595A31" w:rsidRDefault="00595A31">
      <w:pPr>
        <w:pStyle w:val="FootnoteText"/>
      </w:pPr>
      <w:r>
        <w:rPr>
          <w:rStyle w:val="FootnoteReference"/>
        </w:rPr>
        <w:footnoteRef/>
      </w:r>
      <w:r>
        <w:t xml:space="preserve"> History.com, Evan Andrews, </w:t>
      </w:r>
      <w:hyperlink r:id="rId1" w:history="1">
        <w:r w:rsidRPr="004B6520">
          <w:rPr>
            <w:rStyle w:val="Hyperlink"/>
          </w:rPr>
          <w:t>https://www.history.com/news/ask-history/who-invented-the-internet</w:t>
        </w:r>
      </w:hyperlink>
      <w:r>
        <w:t xml:space="preserve"> </w:t>
      </w:r>
    </w:p>
  </w:footnote>
  <w:footnote w:id="3">
    <w:p w14:paraId="04AF34D5" w14:textId="6CE5BB95" w:rsidR="00141572" w:rsidRDefault="00141572">
      <w:pPr>
        <w:pStyle w:val="FootnoteText"/>
      </w:pPr>
      <w:r>
        <w:rPr>
          <w:rStyle w:val="FootnoteReference"/>
        </w:rPr>
        <w:footnoteRef/>
      </w:r>
      <w:r>
        <w:t xml:space="preserve"> Local Area Network</w:t>
      </w:r>
    </w:p>
  </w:footnote>
  <w:footnote w:id="4">
    <w:p w14:paraId="5E463989" w14:textId="60EE909B" w:rsidR="00024E6F" w:rsidRDefault="00024E6F">
      <w:pPr>
        <w:pStyle w:val="FootnoteText"/>
      </w:pPr>
      <w:r>
        <w:rPr>
          <w:rStyle w:val="FootnoteReference"/>
        </w:rPr>
        <w:footnoteRef/>
      </w:r>
      <w:r>
        <w:t xml:space="preserve"> Business Insider, Steven Tweedie, </w:t>
      </w:r>
      <w:hyperlink r:id="rId2" w:history="1">
        <w:r w:rsidRPr="004B6520">
          <w:rPr>
            <w:rStyle w:val="Hyperlink"/>
          </w:rPr>
          <w:t>http://www.businessinsider.com/worlds-first-smartphone-simon-launched-before-iphone-2015-6</w:t>
        </w:r>
      </w:hyperlink>
      <w:r>
        <w:t xml:space="preserve"> </w:t>
      </w:r>
    </w:p>
  </w:footnote>
  <w:footnote w:id="5">
    <w:p w14:paraId="3F4578D5" w14:textId="652D6E9A" w:rsidR="0088341C" w:rsidRDefault="0088341C">
      <w:pPr>
        <w:pStyle w:val="FootnoteText"/>
      </w:pPr>
      <w:r>
        <w:rPr>
          <w:rStyle w:val="FootnoteReference"/>
        </w:rPr>
        <w:footnoteRef/>
      </w:r>
      <w:r>
        <w:t xml:space="preserve"> MIT Technology Review, IHS Markit, </w:t>
      </w:r>
      <w:hyperlink r:id="rId3" w:history="1">
        <w:r w:rsidRPr="004B6520">
          <w:rPr>
            <w:rStyle w:val="Hyperlink"/>
          </w:rPr>
          <w:t>https://www.technologyreview.com/s/603770/the-5g-economy-how-5g-will-impact-global-industries-the-economy-and-you/</w:t>
        </w:r>
      </w:hyperlink>
      <w: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MDQwtjAyMrI0MDZQ0lEKTi0uzszPAykwrAUAZIwmBSwAAAA="/>
  </w:docVars>
  <w:rsids>
    <w:rsidRoot w:val="00873085"/>
    <w:rsid w:val="00024E6F"/>
    <w:rsid w:val="00053A15"/>
    <w:rsid w:val="000545CF"/>
    <w:rsid w:val="00083B0B"/>
    <w:rsid w:val="000A05F7"/>
    <w:rsid w:val="000A27D6"/>
    <w:rsid w:val="000B427C"/>
    <w:rsid w:val="000C266D"/>
    <w:rsid w:val="000E4661"/>
    <w:rsid w:val="001030B6"/>
    <w:rsid w:val="0011053C"/>
    <w:rsid w:val="00115653"/>
    <w:rsid w:val="00141572"/>
    <w:rsid w:val="00144DBA"/>
    <w:rsid w:val="00183F65"/>
    <w:rsid w:val="00186022"/>
    <w:rsid w:val="001A67EB"/>
    <w:rsid w:val="001E1823"/>
    <w:rsid w:val="00201B0F"/>
    <w:rsid w:val="00217587"/>
    <w:rsid w:val="002267B0"/>
    <w:rsid w:val="00234E68"/>
    <w:rsid w:val="0023728F"/>
    <w:rsid w:val="00271975"/>
    <w:rsid w:val="00296B4F"/>
    <w:rsid w:val="00321176"/>
    <w:rsid w:val="00336B4D"/>
    <w:rsid w:val="00342627"/>
    <w:rsid w:val="0034297C"/>
    <w:rsid w:val="0035327F"/>
    <w:rsid w:val="003669D0"/>
    <w:rsid w:val="00376DF6"/>
    <w:rsid w:val="00390D6A"/>
    <w:rsid w:val="0039622A"/>
    <w:rsid w:val="003A0539"/>
    <w:rsid w:val="003A3C05"/>
    <w:rsid w:val="003A7788"/>
    <w:rsid w:val="003C33EB"/>
    <w:rsid w:val="003E257B"/>
    <w:rsid w:val="004247A8"/>
    <w:rsid w:val="00451470"/>
    <w:rsid w:val="00453D71"/>
    <w:rsid w:val="00460941"/>
    <w:rsid w:val="00460D50"/>
    <w:rsid w:val="004635C1"/>
    <w:rsid w:val="00470F1D"/>
    <w:rsid w:val="00472BF5"/>
    <w:rsid w:val="0048517A"/>
    <w:rsid w:val="004B7D81"/>
    <w:rsid w:val="004D48E3"/>
    <w:rsid w:val="004D5EF0"/>
    <w:rsid w:val="004E0F8F"/>
    <w:rsid w:val="004E6A79"/>
    <w:rsid w:val="004F5000"/>
    <w:rsid w:val="004F50E5"/>
    <w:rsid w:val="005178A5"/>
    <w:rsid w:val="00523304"/>
    <w:rsid w:val="00530808"/>
    <w:rsid w:val="005442BF"/>
    <w:rsid w:val="00557E70"/>
    <w:rsid w:val="005658C5"/>
    <w:rsid w:val="005676E7"/>
    <w:rsid w:val="005818D1"/>
    <w:rsid w:val="0059513D"/>
    <w:rsid w:val="00595A31"/>
    <w:rsid w:val="005B0638"/>
    <w:rsid w:val="005B3510"/>
    <w:rsid w:val="005D2329"/>
    <w:rsid w:val="005E57F2"/>
    <w:rsid w:val="005F6ABF"/>
    <w:rsid w:val="0062043C"/>
    <w:rsid w:val="00657AA4"/>
    <w:rsid w:val="006736A1"/>
    <w:rsid w:val="006741CC"/>
    <w:rsid w:val="00696D5F"/>
    <w:rsid w:val="006B4887"/>
    <w:rsid w:val="006D66A8"/>
    <w:rsid w:val="006D75F8"/>
    <w:rsid w:val="006E7FCC"/>
    <w:rsid w:val="007024F4"/>
    <w:rsid w:val="007043C5"/>
    <w:rsid w:val="0070505F"/>
    <w:rsid w:val="00710DDE"/>
    <w:rsid w:val="00721084"/>
    <w:rsid w:val="007214F1"/>
    <w:rsid w:val="00763DB0"/>
    <w:rsid w:val="0078312E"/>
    <w:rsid w:val="0079190F"/>
    <w:rsid w:val="007C0152"/>
    <w:rsid w:val="007D27A0"/>
    <w:rsid w:val="007D66D6"/>
    <w:rsid w:val="007F316E"/>
    <w:rsid w:val="008335E3"/>
    <w:rsid w:val="00840DD7"/>
    <w:rsid w:val="00851CFA"/>
    <w:rsid w:val="008643D8"/>
    <w:rsid w:val="00873085"/>
    <w:rsid w:val="0088341C"/>
    <w:rsid w:val="00893B8E"/>
    <w:rsid w:val="008A3739"/>
    <w:rsid w:val="008C51E0"/>
    <w:rsid w:val="008D2E0F"/>
    <w:rsid w:val="00930B4D"/>
    <w:rsid w:val="009418D1"/>
    <w:rsid w:val="00946B26"/>
    <w:rsid w:val="00981526"/>
    <w:rsid w:val="009A1FE4"/>
    <w:rsid w:val="009E331E"/>
    <w:rsid w:val="009F7AC9"/>
    <w:rsid w:val="00A30673"/>
    <w:rsid w:val="00A52EC1"/>
    <w:rsid w:val="00A72FBD"/>
    <w:rsid w:val="00A95B6D"/>
    <w:rsid w:val="00AA18EA"/>
    <w:rsid w:val="00AA2E3B"/>
    <w:rsid w:val="00AA443B"/>
    <w:rsid w:val="00AA70A6"/>
    <w:rsid w:val="00AE3D55"/>
    <w:rsid w:val="00B462D0"/>
    <w:rsid w:val="00B477AF"/>
    <w:rsid w:val="00B8553C"/>
    <w:rsid w:val="00BB6D15"/>
    <w:rsid w:val="00BC0B51"/>
    <w:rsid w:val="00BD05E0"/>
    <w:rsid w:val="00BD0E1C"/>
    <w:rsid w:val="00BD3069"/>
    <w:rsid w:val="00BF1F6B"/>
    <w:rsid w:val="00C84337"/>
    <w:rsid w:val="00C91E80"/>
    <w:rsid w:val="00CA589F"/>
    <w:rsid w:val="00D04CA8"/>
    <w:rsid w:val="00D65F39"/>
    <w:rsid w:val="00D861DC"/>
    <w:rsid w:val="00D91008"/>
    <w:rsid w:val="00DB37B6"/>
    <w:rsid w:val="00DB6AF9"/>
    <w:rsid w:val="00DE76E5"/>
    <w:rsid w:val="00E2436F"/>
    <w:rsid w:val="00E57B4B"/>
    <w:rsid w:val="00EA52C0"/>
    <w:rsid w:val="00EC157A"/>
    <w:rsid w:val="00EF7226"/>
    <w:rsid w:val="00F5632B"/>
    <w:rsid w:val="00F567D3"/>
    <w:rsid w:val="00F6100E"/>
    <w:rsid w:val="00F75A48"/>
    <w:rsid w:val="00F934B9"/>
    <w:rsid w:val="00FB049A"/>
    <w:rsid w:val="00FB232C"/>
    <w:rsid w:val="00FB4112"/>
    <w:rsid w:val="00FB7BD1"/>
    <w:rsid w:val="00FE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2F65"/>
  <w15:chartTrackingRefBased/>
  <w15:docId w15:val="{248E4275-87F0-4854-8679-6B25EA50F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  <w:ind w:firstLine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A2E3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2E3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2E3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95A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A3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technologyreview.com/s/603770/the-5g-economy-how-5g-will-impact-global-industries-the-economy-and-you/" TargetMode="External"/><Relationship Id="rId2" Type="http://schemas.openxmlformats.org/officeDocument/2006/relationships/hyperlink" Target="http://www.businessinsider.com/worlds-first-smartphone-simon-launched-before-iphone-2015-6" TargetMode="External"/><Relationship Id="rId1" Type="http://schemas.openxmlformats.org/officeDocument/2006/relationships/hyperlink" Target="https://www.history.com/news/ask-history/who-invented-the-inter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5BE8E0F-8715-4DC2-8562-B3A4140B3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3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midul Alam</dc:creator>
  <cp:keywords/>
  <dc:description/>
  <cp:lastModifiedBy>Tahmidul Alam</cp:lastModifiedBy>
  <cp:revision>289</cp:revision>
  <dcterms:created xsi:type="dcterms:W3CDTF">2018-04-15T21:23:00Z</dcterms:created>
  <dcterms:modified xsi:type="dcterms:W3CDTF">2018-04-16T02:12:00Z</dcterms:modified>
</cp:coreProperties>
</file>